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01343" w14:textId="046EC548" w:rsidR="004852F2" w:rsidRDefault="009B73CD">
      <w:pPr>
        <w:rPr>
          <w:sz w:val="28"/>
          <w:szCs w:val="28"/>
        </w:rPr>
      </w:pPr>
      <w:r>
        <w:rPr>
          <w:sz w:val="28"/>
          <w:szCs w:val="28"/>
        </w:rPr>
        <w:t>5.r</w:t>
      </w:r>
    </w:p>
    <w:p w14:paraId="2892FC6D" w14:textId="4C041152" w:rsidR="009B73CD" w:rsidRDefault="009B73CD">
      <w:pPr>
        <w:rPr>
          <w:b/>
          <w:bCs/>
          <w:sz w:val="28"/>
          <w:szCs w:val="28"/>
        </w:rPr>
      </w:pPr>
      <w:r>
        <w:rPr>
          <w:b/>
          <w:bCs/>
          <w:sz w:val="28"/>
          <w:szCs w:val="28"/>
        </w:rPr>
        <w:t>My  favourite  season  and  why  (writing)</w:t>
      </w:r>
    </w:p>
    <w:p w14:paraId="531946E3" w14:textId="1940E90B" w:rsidR="009B73CD" w:rsidRDefault="009B73CD">
      <w:pPr>
        <w:rPr>
          <w:sz w:val="28"/>
          <w:szCs w:val="28"/>
        </w:rPr>
      </w:pPr>
      <w:r>
        <w:rPr>
          <w:sz w:val="28"/>
          <w:szCs w:val="28"/>
        </w:rPr>
        <w:t>13. i  14.05.2020.</w:t>
      </w:r>
    </w:p>
    <w:p w14:paraId="6A3911E0" w14:textId="2A6FB823" w:rsidR="009B73CD" w:rsidRDefault="009B73CD">
      <w:pPr>
        <w:rPr>
          <w:sz w:val="28"/>
          <w:szCs w:val="28"/>
        </w:rPr>
      </w:pPr>
    </w:p>
    <w:p w14:paraId="1AF7D090" w14:textId="49135E45" w:rsidR="009B73CD" w:rsidRDefault="00B30101">
      <w:pPr>
        <w:rPr>
          <w:sz w:val="28"/>
          <w:szCs w:val="28"/>
        </w:rPr>
      </w:pPr>
      <w:r>
        <w:rPr>
          <w:sz w:val="28"/>
          <w:szCs w:val="28"/>
        </w:rPr>
        <w:t>Hi!</w:t>
      </w:r>
    </w:p>
    <w:p w14:paraId="07145449" w14:textId="31FB3561" w:rsidR="00B30101" w:rsidRDefault="00B30101">
      <w:pPr>
        <w:rPr>
          <w:sz w:val="28"/>
          <w:szCs w:val="28"/>
        </w:rPr>
      </w:pPr>
      <w:r>
        <w:rPr>
          <w:sz w:val="28"/>
          <w:szCs w:val="28"/>
        </w:rPr>
        <w:t>Today,  we're  doing  some  writing.</w:t>
      </w:r>
    </w:p>
    <w:p w14:paraId="0D3B8BE1" w14:textId="5AC1C369" w:rsidR="00B30101" w:rsidRDefault="00B30101">
      <w:pPr>
        <w:rPr>
          <w:sz w:val="28"/>
          <w:szCs w:val="28"/>
        </w:rPr>
      </w:pPr>
      <w:r>
        <w:rPr>
          <w:sz w:val="28"/>
          <w:szCs w:val="28"/>
        </w:rPr>
        <w:t>But  first  -  a  video!</w:t>
      </w:r>
    </w:p>
    <w:p w14:paraId="732EFD7E" w14:textId="1975C30C" w:rsidR="00FF6FE6" w:rsidRDefault="00FF6FE6">
      <w:pPr>
        <w:rPr>
          <w:sz w:val="28"/>
          <w:szCs w:val="28"/>
        </w:rPr>
      </w:pPr>
      <w:r>
        <w:rPr>
          <w:sz w:val="28"/>
          <w:szCs w:val="28"/>
        </w:rPr>
        <w:t>But  before  that…  Pročitajte  u  svojim  bilježnicama  rečenice  koje  ste  prošli  put  prevodili.  Podsjetite  se  izraza  za  aktivnosti  tipične  za  određena  godišnja  doba.  Ti  će  vam  izrazi  pomoći  bolje  razumjeti  video  vezan  uz  ovu  lekciju,  koji  ćete  odgledati  na  ovoj  poveznici:</w:t>
      </w:r>
    </w:p>
    <w:p w14:paraId="55C869CA" w14:textId="680496E8" w:rsidR="00FF6FE6" w:rsidRDefault="00FF6FE6">
      <w:pPr>
        <w:rPr>
          <w:sz w:val="28"/>
          <w:szCs w:val="28"/>
        </w:rPr>
      </w:pPr>
      <w:hyperlink r:id="rId4" w:history="1">
        <w:r w:rsidRPr="00FF6FE6">
          <w:rPr>
            <w:rStyle w:val="Hiperveza"/>
            <w:sz w:val="28"/>
            <w:szCs w:val="28"/>
          </w:rPr>
          <w:t>https://www.youtube.com/watch?v=DMLDunpq-0E</w:t>
        </w:r>
      </w:hyperlink>
    </w:p>
    <w:p w14:paraId="131E256A" w14:textId="068E12E7" w:rsidR="00FF6FE6" w:rsidRDefault="00FF6FE6">
      <w:pPr>
        <w:rPr>
          <w:sz w:val="28"/>
          <w:szCs w:val="28"/>
        </w:rPr>
      </w:pPr>
    </w:p>
    <w:p w14:paraId="1377CEA9" w14:textId="40C1FE1A" w:rsidR="00FF6FE6" w:rsidRDefault="00FF6FE6">
      <w:pPr>
        <w:rPr>
          <w:sz w:val="28"/>
          <w:szCs w:val="28"/>
        </w:rPr>
      </w:pPr>
      <w:r>
        <w:rPr>
          <w:sz w:val="28"/>
          <w:szCs w:val="28"/>
        </w:rPr>
        <w:t>U  ovom  videu  ljudi  govore  koje  im  je  godišnje  doba  najdraže,  i  zašto;  što  tada  vole  raditi.</w:t>
      </w:r>
    </w:p>
    <w:p w14:paraId="6D3DF64C" w14:textId="43659BA7" w:rsidR="00FF6FE6" w:rsidRDefault="00FF6FE6">
      <w:pPr>
        <w:rPr>
          <w:sz w:val="28"/>
          <w:szCs w:val="28"/>
        </w:rPr>
      </w:pPr>
      <w:r>
        <w:rPr>
          <w:sz w:val="28"/>
          <w:szCs w:val="28"/>
        </w:rPr>
        <w:t>To  će  biti  i  vaš  današnji  zadatak.</w:t>
      </w:r>
    </w:p>
    <w:p w14:paraId="2C11338E" w14:textId="5B01DBDE" w:rsidR="00FF6FE6" w:rsidRDefault="00FF6FE6">
      <w:pPr>
        <w:rPr>
          <w:sz w:val="28"/>
          <w:szCs w:val="28"/>
        </w:rPr>
      </w:pPr>
      <w:r>
        <w:rPr>
          <w:sz w:val="28"/>
          <w:szCs w:val="28"/>
        </w:rPr>
        <w:t>U  bilježnicu  sastavite  jedan  paragraf  (odjeljak)  teksta  u  kojem  ćete  odgovoriti  na  ova  pitanja:</w:t>
      </w:r>
    </w:p>
    <w:p w14:paraId="715CCAB5" w14:textId="35EA74DF" w:rsidR="00FF6FE6" w:rsidRPr="007E3421" w:rsidRDefault="00FF6FE6">
      <w:pPr>
        <w:rPr>
          <w:b/>
          <w:bCs/>
          <w:i/>
          <w:iCs/>
          <w:sz w:val="28"/>
          <w:szCs w:val="28"/>
        </w:rPr>
      </w:pPr>
      <w:r w:rsidRPr="007E3421">
        <w:rPr>
          <w:b/>
          <w:bCs/>
          <w:i/>
          <w:iCs/>
          <w:sz w:val="28"/>
          <w:szCs w:val="28"/>
        </w:rPr>
        <w:t>What  is  your  favourite  season?  W</w:t>
      </w:r>
      <w:r w:rsidR="007E3421" w:rsidRPr="007E3421">
        <w:rPr>
          <w:b/>
          <w:bCs/>
          <w:i/>
          <w:iCs/>
          <w:sz w:val="28"/>
          <w:szCs w:val="28"/>
        </w:rPr>
        <w:t>hy?  What  do  you  like  to  do  then?</w:t>
      </w:r>
    </w:p>
    <w:p w14:paraId="7E925B5C" w14:textId="78483568" w:rsidR="007E3421" w:rsidRDefault="007E3421">
      <w:pPr>
        <w:rPr>
          <w:sz w:val="28"/>
          <w:szCs w:val="28"/>
        </w:rPr>
      </w:pPr>
      <w:r>
        <w:rPr>
          <w:sz w:val="28"/>
          <w:szCs w:val="28"/>
        </w:rPr>
        <w:t xml:space="preserve">„Uvući“  ćete  prvu  rečenicu  (ostaviti  3  prsta  mjesta  prazno),  jer  se  tako  radi  kad  pišete  „službene“  školske  sastavke.  Molim  vas,  sastavite  između  3-6  rečenica.  </w:t>
      </w:r>
    </w:p>
    <w:p w14:paraId="3804EE67" w14:textId="6D0A02EB" w:rsidR="007E3421" w:rsidRDefault="007E3421">
      <w:pPr>
        <w:rPr>
          <w:sz w:val="28"/>
          <w:szCs w:val="28"/>
        </w:rPr>
      </w:pPr>
      <w:r>
        <w:rPr>
          <w:sz w:val="28"/>
          <w:szCs w:val="28"/>
        </w:rPr>
        <w:t>Evo  moj  primjer,  za  inspiraciju:</w:t>
      </w:r>
    </w:p>
    <w:p w14:paraId="341EDC85" w14:textId="1EFEAA91" w:rsidR="007E3421" w:rsidRDefault="007E3421">
      <w:pPr>
        <w:rPr>
          <w:sz w:val="28"/>
          <w:szCs w:val="28"/>
        </w:rPr>
      </w:pPr>
    </w:p>
    <w:p w14:paraId="2AE244C2" w14:textId="1687EC0D" w:rsidR="007E3421" w:rsidRDefault="007E3421" w:rsidP="007E3421">
      <w:pPr>
        <w:jc w:val="center"/>
        <w:rPr>
          <w:i/>
          <w:iCs/>
          <w:sz w:val="28"/>
          <w:szCs w:val="28"/>
        </w:rPr>
      </w:pPr>
      <w:r>
        <w:rPr>
          <w:i/>
          <w:iCs/>
          <w:sz w:val="28"/>
          <w:szCs w:val="28"/>
        </w:rPr>
        <w:t>My  favourite  season</w:t>
      </w:r>
    </w:p>
    <w:p w14:paraId="77775F33" w14:textId="0A4EBA65" w:rsidR="007E3421" w:rsidRDefault="007E3421" w:rsidP="007E3421">
      <w:pPr>
        <w:rPr>
          <w:i/>
          <w:iCs/>
          <w:sz w:val="28"/>
          <w:szCs w:val="28"/>
        </w:rPr>
      </w:pPr>
      <w:r>
        <w:rPr>
          <w:i/>
          <w:iCs/>
          <w:sz w:val="28"/>
          <w:szCs w:val="28"/>
        </w:rPr>
        <w:tab/>
        <w:t>My  favourite  season  is  spring.  I  like  spring  because  it  gets  warmer  and  flowers  start  to  grow.  Everything  is  green  and  nice.  In  spring,  I  like  to  go  for  a  walk  outside.</w:t>
      </w:r>
    </w:p>
    <w:p w14:paraId="0951773C" w14:textId="1557DCCE" w:rsidR="008D009C" w:rsidRDefault="008D009C" w:rsidP="007E3421">
      <w:pPr>
        <w:rPr>
          <w:i/>
          <w:iCs/>
          <w:sz w:val="28"/>
          <w:szCs w:val="28"/>
        </w:rPr>
      </w:pPr>
    </w:p>
    <w:p w14:paraId="66BE75CE" w14:textId="1A39E3EF" w:rsidR="008D009C" w:rsidRDefault="008D009C" w:rsidP="007E3421">
      <w:pPr>
        <w:rPr>
          <w:sz w:val="28"/>
          <w:szCs w:val="28"/>
        </w:rPr>
      </w:pPr>
      <w:r>
        <w:rPr>
          <w:sz w:val="28"/>
          <w:szCs w:val="28"/>
        </w:rPr>
        <w:lastRenderedPageBreak/>
        <w:t xml:space="preserve">Slikajte  mi  svoje  sastavke  i  poašljite  ih  na  Teams.  (provjerite  da  slike  nisu  mutne,  već  da  se  mogu  lako  čitati)  </w:t>
      </w:r>
      <w:r w:rsidRPr="008D009C">
        <w:rPr>
          <mc:AlternateContent>
            <mc:Choice Requires="w16se"/>
            <mc:Fallback>
              <w:rFonts w:ascii="Segoe UI Emoji" w:eastAsia="Segoe UI Emoji" w:hAnsi="Segoe UI Emoji" w:cs="Segoe UI Emoji"/>
            </mc:Fallback>
          </mc:AlternateContent>
          <w:sz w:val="28"/>
          <w:szCs w:val="28"/>
        </w:rPr>
        <mc:AlternateContent>
          <mc:Choice Requires="w16se">
            <w16se:symEx w16se:font="Segoe UI Emoji" w16se:char="1F609"/>
          </mc:Choice>
          <mc:Fallback>
            <w:t>😉</w:t>
          </mc:Fallback>
        </mc:AlternateContent>
      </w:r>
    </w:p>
    <w:p w14:paraId="39EA11C7" w14:textId="63B8E3D8" w:rsidR="008D009C" w:rsidRDefault="008D009C" w:rsidP="007E3421">
      <w:pPr>
        <w:rPr>
          <w:sz w:val="28"/>
          <w:szCs w:val="28"/>
        </w:rPr>
      </w:pPr>
    </w:p>
    <w:p w14:paraId="4709CC88" w14:textId="11C6305B" w:rsidR="008D009C" w:rsidRPr="008D009C" w:rsidRDefault="008D009C" w:rsidP="007E3421">
      <w:pPr>
        <w:rPr>
          <w:sz w:val="28"/>
          <w:szCs w:val="28"/>
        </w:rPr>
      </w:pPr>
      <w:r>
        <w:rPr>
          <w:sz w:val="28"/>
          <w:szCs w:val="28"/>
        </w:rPr>
        <w:t>Prof.  Dafne</w:t>
      </w:r>
    </w:p>
    <w:sectPr w:rsidR="008D009C" w:rsidRPr="008D009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sjA1MTO3NDQ0NjBU0lEKTi0uzszPAykwrAUA7rXc6SwAAAA="/>
  </w:docVars>
  <w:rsids>
    <w:rsidRoot w:val="000F2A60"/>
    <w:rsid w:val="000F2A60"/>
    <w:rsid w:val="004852F2"/>
    <w:rsid w:val="007E3421"/>
    <w:rsid w:val="008D009C"/>
    <w:rsid w:val="009B73CD"/>
    <w:rsid w:val="00B30101"/>
    <w:rsid w:val="00FF6FE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42621"/>
  <w15:chartTrackingRefBased/>
  <w15:docId w15:val="{7ECF6BA5-626E-4DD2-AA92-9056A78CC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Hiperveza">
    <w:name w:val="Hyperlink"/>
    <w:basedOn w:val="Zadanifontodlomka"/>
    <w:uiPriority w:val="99"/>
    <w:unhideWhenUsed/>
    <w:rsid w:val="00FF6FE6"/>
    <w:rPr>
      <w:color w:val="0563C1" w:themeColor="hyperlink"/>
      <w:u w:val="single"/>
    </w:rPr>
  </w:style>
  <w:style w:type="character" w:styleId="Nerijeenospominjanje">
    <w:name w:val="Unresolved Mention"/>
    <w:basedOn w:val="Zadanifontodlomka"/>
    <w:uiPriority w:val="99"/>
    <w:semiHidden/>
    <w:unhideWhenUsed/>
    <w:rsid w:val="00FF6F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youtube.com/watch?v=DMLDunpq-0E"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220</Words>
  <Characters>1257</Characters>
  <Application>Microsoft Office Word</Application>
  <DocSecurity>0</DocSecurity>
  <Lines>10</Lines>
  <Paragraphs>2</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fne Flego</dc:creator>
  <cp:keywords/>
  <dc:description/>
  <cp:lastModifiedBy>Dafne Flego</cp:lastModifiedBy>
  <cp:revision>5</cp:revision>
  <dcterms:created xsi:type="dcterms:W3CDTF">2020-05-09T20:09:00Z</dcterms:created>
  <dcterms:modified xsi:type="dcterms:W3CDTF">2020-05-09T20:25:00Z</dcterms:modified>
</cp:coreProperties>
</file>